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e Georg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org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 East Northwest Highway,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csyg0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0901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eg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eg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4/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